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โครงสร้างข้อมูลอัลกอริทึม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9</w:t>
      </w:r>
      <w:r>
        <w:t xml:space="preserve"> </w:t>
      </w:r>
      <w:r>
        <w:t xml:space="preserve">ส.ค.</w:t>
      </w:r>
      <w:r>
        <w:t xml:space="preserve"> </w:t>
      </w:r>
      <w:r>
        <w:t xml:space="preserve">2022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สุธาสินี) ทำไมเป็นอย่างนั้นล่ะได้ยินครูนะ คราวที่แล้วนะคะ เราพูดถึงในเรื่องของเหมือนล่ามไม่ได้ยินเลย อ๋อ ค่ะ คราวที่แล้วเราพูดถึงเรื่อง list นะ lisแล้วเราก็ทำข้อสอบไปแล้วนะคะ เรื่องลิสต์ได้ไหมคะ ได้ยินไหมคะ ยังไม่ได้ยินคราวที่แล้วนะคะ เราพูดถึงเรื่อง List ทุกคนจำได้นะคะ อันนี้คือลิสต์นะ ที่ครูยกตัวอย่างมาให้ลิสต์ตัวนี้มีขนาดเท่ากับเท่าไหร่มีขนาดเท่าไหร่ ขนาด คือมีจำนวนเท่าไร มี 5 คนอื่นมีเท่าไรคะ5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โครงสร้างข้อมูลอัลกอริทึม วันที่ 9 ส.ค. 2022 นาโน</dc:title>
  <dc:creator/>
  <cp:keywords/>
  <dcterms:created xsi:type="dcterms:W3CDTF">2022-08-26T02:39:48Z</dcterms:created>
  <dcterms:modified xsi:type="dcterms:W3CDTF">2022-08-26T02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6 สิงหาคม 2565 เวลา 09.00 น.</vt:lpwstr>
  </property>
  <property fmtid="{D5CDD505-2E9C-101B-9397-08002B2CF9AE}" pid="3" name="subtitle">
    <vt:lpwstr/>
  </property>
</Properties>
</file>